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 Highlighted text with a comment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This is added text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This is added text with some removed{– removed–}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{–This is removed text–}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{–This is removed text with some added–}added 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{This is original text~&gt; this is the replacement}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7T20:09:08Z</dcterms:created>
  <dcterms:modified xsi:type="dcterms:W3CDTF">2025-09-07T2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edited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